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2A20A" w14:textId="77777777" w:rsidR="00B82C3E" w:rsidRPr="00B82C3E" w:rsidRDefault="00B82C3E" w:rsidP="00B82C3E">
      <w:pPr>
        <w:numPr>
          <w:ilvl w:val="0"/>
          <w:numId w:val="4"/>
        </w:numPr>
        <w:rPr>
          <w:b/>
          <w:bCs/>
          <w:color w:val="FF0000"/>
          <w:sz w:val="24"/>
          <w:szCs w:val="28"/>
        </w:rPr>
      </w:pPr>
      <w:r w:rsidRPr="00B82C3E">
        <w:rPr>
          <w:rFonts w:hint="eastAsia"/>
          <w:b/>
          <w:bCs/>
          <w:color w:val="FF0000"/>
          <w:sz w:val="24"/>
          <w:szCs w:val="28"/>
        </w:rPr>
        <w:t>P46-48 第1、5、6</w:t>
      </w:r>
    </w:p>
    <w:p w14:paraId="313CC612" w14:textId="3210936E" w:rsidR="00B82C3E" w:rsidRDefault="00B82C3E" w:rsidP="00B82C3E">
      <w:pPr>
        <w:rPr>
          <w:sz w:val="24"/>
          <w:szCs w:val="28"/>
        </w:rPr>
      </w:pPr>
      <w:r w:rsidRPr="00B82C3E">
        <w:rPr>
          <w:sz w:val="24"/>
          <w:szCs w:val="28"/>
        </w:rPr>
        <w:drawing>
          <wp:inline distT="0" distB="0" distL="0" distR="0" wp14:anchorId="440E1D5E" wp14:editId="54EE9C52">
            <wp:extent cx="2914650" cy="1457325"/>
            <wp:effectExtent l="0" t="0" r="0" b="9525"/>
            <wp:docPr id="7885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A01F282-7EA6-BAC2-D1EA-49EE0D4D98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52" name="Picture 4">
                      <a:extLst>
                        <a:ext uri="{FF2B5EF4-FFF2-40B4-BE49-F238E27FC236}">
                          <a16:creationId xmlns:a16="http://schemas.microsoft.com/office/drawing/2014/main" id="{7A01F282-7EA6-BAC2-D1EA-49EE0D4D986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44" t="8002" r="48819" b="76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264" cy="145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C3E">
        <w:rPr>
          <w:sz w:val="24"/>
          <w:szCs w:val="28"/>
        </w:rPr>
        <w:drawing>
          <wp:inline distT="0" distB="0" distL="0" distR="0" wp14:anchorId="709477D9" wp14:editId="78175479">
            <wp:extent cx="6067636" cy="2209800"/>
            <wp:effectExtent l="0" t="0" r="9525" b="0"/>
            <wp:docPr id="78853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0A338287-9A82-150C-0D7B-D8928C2E367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53" name="Picture 6">
                      <a:extLst>
                        <a:ext uri="{FF2B5EF4-FFF2-40B4-BE49-F238E27FC236}">
                          <a16:creationId xmlns:a16="http://schemas.microsoft.com/office/drawing/2014/main" id="{0A338287-9A82-150C-0D7B-D8928C2E367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9" t="6950" r="8656" b="67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299" cy="2210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5AAF8" w14:textId="77777777" w:rsidR="00B82C3E" w:rsidRPr="00B82C3E" w:rsidRDefault="00B82C3E" w:rsidP="00B82C3E">
      <w:pPr>
        <w:numPr>
          <w:ilvl w:val="0"/>
          <w:numId w:val="5"/>
        </w:numPr>
        <w:rPr>
          <w:b/>
          <w:bCs/>
          <w:color w:val="FF0000"/>
          <w:sz w:val="24"/>
          <w:szCs w:val="28"/>
        </w:rPr>
      </w:pPr>
      <w:r w:rsidRPr="00B82C3E">
        <w:rPr>
          <w:rFonts w:hint="eastAsia"/>
          <w:b/>
          <w:bCs/>
          <w:color w:val="FF0000"/>
          <w:sz w:val="24"/>
          <w:szCs w:val="28"/>
        </w:rPr>
        <w:t>P46-48 第8、9</w:t>
      </w:r>
    </w:p>
    <w:p w14:paraId="67DB9999" w14:textId="164566B7" w:rsidR="00B82C3E" w:rsidRDefault="00B82C3E" w:rsidP="00B82C3E">
      <w:pPr>
        <w:rPr>
          <w:sz w:val="24"/>
          <w:szCs w:val="28"/>
        </w:rPr>
      </w:pPr>
      <w:r w:rsidRPr="00B82C3E">
        <w:rPr>
          <w:sz w:val="24"/>
          <w:szCs w:val="28"/>
        </w:rPr>
        <w:drawing>
          <wp:inline distT="0" distB="0" distL="0" distR="0" wp14:anchorId="47FEE1A9" wp14:editId="61D93D28">
            <wp:extent cx="6000850" cy="1657350"/>
            <wp:effectExtent l="0" t="0" r="0" b="0"/>
            <wp:docPr id="79876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6E0BE5A4-C286-CD73-5E95-9100799B07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6" name="Picture 3">
                      <a:extLst>
                        <a:ext uri="{FF2B5EF4-FFF2-40B4-BE49-F238E27FC236}">
                          <a16:creationId xmlns:a16="http://schemas.microsoft.com/office/drawing/2014/main" id="{6E0BE5A4-C286-CD73-5E95-9100799B072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01" t="19550" r="10814" b="61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881" cy="1658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27E04" w14:textId="77777777" w:rsidR="00B82C3E" w:rsidRPr="00B82C3E" w:rsidRDefault="00B82C3E" w:rsidP="00B82C3E">
      <w:pPr>
        <w:numPr>
          <w:ilvl w:val="0"/>
          <w:numId w:val="5"/>
        </w:numPr>
        <w:rPr>
          <w:b/>
          <w:bCs/>
          <w:color w:val="FF0000"/>
          <w:sz w:val="24"/>
          <w:szCs w:val="28"/>
        </w:rPr>
      </w:pPr>
      <w:r w:rsidRPr="00B82C3E">
        <w:rPr>
          <w:rFonts w:hint="eastAsia"/>
          <w:b/>
          <w:bCs/>
          <w:color w:val="FF0000"/>
          <w:sz w:val="24"/>
          <w:szCs w:val="28"/>
        </w:rPr>
        <w:t>P53 第2题</w:t>
      </w:r>
    </w:p>
    <w:p w14:paraId="1DFC3C0A" w14:textId="1CDE26B7" w:rsidR="00B82C3E" w:rsidRPr="00B82C3E" w:rsidRDefault="00B82C3E" w:rsidP="00B82C3E">
      <w:pPr>
        <w:rPr>
          <w:rFonts w:hint="eastAsia"/>
          <w:sz w:val="24"/>
          <w:szCs w:val="28"/>
        </w:rPr>
      </w:pPr>
      <w:r w:rsidRPr="00B82C3E">
        <w:rPr>
          <w:sz w:val="24"/>
          <w:szCs w:val="28"/>
        </w:rPr>
        <w:drawing>
          <wp:inline distT="0" distB="0" distL="0" distR="0" wp14:anchorId="117FF993" wp14:editId="66E0C5CC">
            <wp:extent cx="3445385" cy="1360890"/>
            <wp:effectExtent l="0" t="0" r="3175" b="0"/>
            <wp:docPr id="79878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004351CE-8EDC-8368-865F-FF29DAB811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8" name="Picture 9">
                      <a:extLst>
                        <a:ext uri="{FF2B5EF4-FFF2-40B4-BE49-F238E27FC236}">
                          <a16:creationId xmlns:a16="http://schemas.microsoft.com/office/drawing/2014/main" id="{004351CE-8EDC-8368-865F-FF29DAB811B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25" t="25850" r="38188" b="58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875" cy="1366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9EC6E" w14:textId="06E506AE" w:rsidR="00003AA9" w:rsidRDefault="00003AA9" w:rsidP="00B82C3E"/>
    <w:p w14:paraId="57F31105" w14:textId="77777777" w:rsidR="00B82C3E" w:rsidRPr="00B82C3E" w:rsidRDefault="00B82C3E" w:rsidP="00B82C3E">
      <w:pPr>
        <w:rPr>
          <w:rFonts w:hint="eastAsia"/>
        </w:rPr>
      </w:pPr>
    </w:p>
    <w:sectPr w:rsidR="00B82C3E" w:rsidRPr="00B82C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qgUA7N1vZywAAAA="/>
  </w:docVars>
  <w:rsids>
    <w:rsidRoot w:val="0038100F"/>
    <w:rsid w:val="00003AA9"/>
    <w:rsid w:val="001F13C5"/>
    <w:rsid w:val="0038100F"/>
    <w:rsid w:val="003D2E37"/>
    <w:rsid w:val="005C78D4"/>
    <w:rsid w:val="00884963"/>
    <w:rsid w:val="00B82C3E"/>
    <w:rsid w:val="00D2258E"/>
    <w:rsid w:val="00D50061"/>
    <w:rsid w:val="00E84730"/>
    <w:rsid w:val="00F2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15</cp:revision>
  <dcterms:created xsi:type="dcterms:W3CDTF">2022-09-01T04:06:00Z</dcterms:created>
  <dcterms:modified xsi:type="dcterms:W3CDTF">2022-09-04T23:44:00Z</dcterms:modified>
</cp:coreProperties>
</file>